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0B0F" w:rsidRDefault="00FC4A1B" w:rsidP="00F353BD">
      <w:bookmarkStart w:id="0" w:name="_GoBack"/>
      <w:bookmarkEnd w:id="0"/>
      <w:r>
        <w:t>Please complete the following forms following the</w:t>
      </w:r>
      <w:r w:rsidR="00F353BD">
        <w:t xml:space="preserve"> QUICK</w:t>
      </w:r>
      <w:r>
        <w:t xml:space="preserve"> model framework</w:t>
      </w:r>
      <w:r w:rsidR="00F353BD">
        <w:t xml:space="preserve"> (</w:t>
      </w:r>
      <w:r w:rsidR="00F353BD" w:rsidRPr="00F353BD">
        <w:t>Questioning the status quo</w:t>
      </w:r>
      <w:r w:rsidR="00F353BD">
        <w:t xml:space="preserve">; </w:t>
      </w:r>
      <w:r w:rsidR="00F353BD" w:rsidRPr="00F353BD">
        <w:t>Uncovering new insight</w:t>
      </w:r>
      <w:r w:rsidR="00F353BD">
        <w:t xml:space="preserve">; </w:t>
      </w:r>
      <w:r w:rsidR="00F353BD" w:rsidRPr="00F353BD">
        <w:t>Innovating ways to connect and teach</w:t>
      </w:r>
      <w:r w:rsidR="00F353BD">
        <w:t xml:space="preserve">; </w:t>
      </w:r>
      <w:r w:rsidR="00F353BD" w:rsidRPr="00F353BD">
        <w:t>Changing methods to drive performance</w:t>
      </w:r>
      <w:r w:rsidR="00F353BD">
        <w:t xml:space="preserve">; </w:t>
      </w:r>
      <w:r w:rsidR="00F353BD" w:rsidRPr="00F353BD">
        <w:t>Knowing a difference is being made through assessment</w:t>
      </w:r>
      <w:r w:rsidR="00F353BD">
        <w:t>)</w:t>
      </w:r>
      <w:r>
        <w:t>.</w:t>
      </w:r>
      <w:r w:rsidR="00F353BD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6"/>
        <w:gridCol w:w="6384"/>
      </w:tblGrid>
      <w:tr w:rsidR="003E4025" w:rsidTr="003E4025">
        <w:tc>
          <w:tcPr>
            <w:tcW w:w="1586" w:type="pct"/>
          </w:tcPr>
          <w:p w:rsidR="003E4025" w:rsidRDefault="003E4025" w:rsidP="003E4025">
            <w:pPr>
              <w:rPr>
                <w:b/>
                <w:sz w:val="40"/>
              </w:rPr>
            </w:pPr>
            <w:r w:rsidRPr="003E4025">
              <w:rPr>
                <w:b/>
                <w:sz w:val="40"/>
              </w:rPr>
              <w:t>START</w:t>
            </w:r>
            <w:r>
              <w:rPr>
                <w:b/>
                <w:sz w:val="40"/>
              </w:rPr>
              <w:t xml:space="preserve"> </w:t>
            </w:r>
          </w:p>
          <w:p w:rsidR="003E4025" w:rsidRPr="003E4025" w:rsidRDefault="008B19FD" w:rsidP="003E4025">
            <w:r>
              <w:t>Individually write down up to 3</w:t>
            </w:r>
            <w:r w:rsidR="003E4025" w:rsidRPr="003E4025">
              <w:t xml:space="preserve"> actions you or your institution need to start</w:t>
            </w:r>
            <w:r w:rsidR="00FC4A1B">
              <w:t xml:space="preserve"> in order</w:t>
            </w:r>
            <w:r w:rsidR="003E4025" w:rsidRPr="003E4025">
              <w:t xml:space="preserve"> to strengthen the culture around</w:t>
            </w:r>
            <w:r w:rsidR="003E4025">
              <w:t xml:space="preserve"> outcomes assessment practices of design, collection, discussion, planning, and implementation.</w:t>
            </w:r>
          </w:p>
          <w:p w:rsidR="003E4025" w:rsidRDefault="003E4025">
            <w:pPr>
              <w:rPr>
                <w:b/>
              </w:rPr>
            </w:pPr>
          </w:p>
          <w:p w:rsidR="003E4025" w:rsidRDefault="003E4025">
            <w:pPr>
              <w:rPr>
                <w:b/>
              </w:rPr>
            </w:pPr>
          </w:p>
          <w:p w:rsidR="003E4025" w:rsidRPr="003E4025" w:rsidRDefault="003E4025">
            <w:pPr>
              <w:rPr>
                <w:b/>
              </w:rPr>
            </w:pPr>
          </w:p>
        </w:tc>
        <w:tc>
          <w:tcPr>
            <w:tcW w:w="3414" w:type="pct"/>
          </w:tcPr>
          <w:p w:rsidR="003E4025" w:rsidRDefault="003E4025"/>
          <w:p w:rsidR="003E4025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1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2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3.</w:t>
            </w:r>
          </w:p>
          <w:p w:rsidR="00F353BD" w:rsidRPr="00F353BD" w:rsidRDefault="00F353BD">
            <w:pPr>
              <w:rPr>
                <w:b/>
              </w:rPr>
            </w:pPr>
          </w:p>
          <w:p w:rsidR="003E4025" w:rsidRDefault="003E4025"/>
        </w:tc>
      </w:tr>
      <w:tr w:rsidR="003E4025" w:rsidTr="003E4025">
        <w:tc>
          <w:tcPr>
            <w:tcW w:w="1586" w:type="pct"/>
          </w:tcPr>
          <w:p w:rsidR="003E4025" w:rsidRDefault="003E4025">
            <w:pPr>
              <w:rPr>
                <w:b/>
                <w:sz w:val="40"/>
              </w:rPr>
            </w:pPr>
            <w:r w:rsidRPr="003E4025">
              <w:rPr>
                <w:b/>
                <w:sz w:val="40"/>
              </w:rPr>
              <w:t>STOP</w:t>
            </w:r>
          </w:p>
          <w:p w:rsidR="003E4025" w:rsidRDefault="003E4025" w:rsidP="003E4025">
            <w:r w:rsidRPr="003E4025">
              <w:t xml:space="preserve">Individually write down up to </w:t>
            </w:r>
            <w:r w:rsidR="008B19FD">
              <w:t>3</w:t>
            </w:r>
            <w:r w:rsidRPr="003E4025">
              <w:t xml:space="preserve"> actions you or your institution need to stop </w:t>
            </w:r>
            <w:r w:rsidR="00FC4A1B">
              <w:t xml:space="preserve">in order </w:t>
            </w:r>
            <w:r w:rsidRPr="003E4025">
              <w:t>to allev</w:t>
            </w:r>
            <w:r>
              <w:t>iate</w:t>
            </w:r>
            <w:r w:rsidRPr="003E4025">
              <w:t xml:space="preserve"> barriers around outcomes assessment practices of design, collection, discussion, planning, and implementation</w:t>
            </w:r>
            <w:r>
              <w:t>.</w:t>
            </w:r>
          </w:p>
          <w:p w:rsidR="003E4025" w:rsidRDefault="003E4025" w:rsidP="003E4025"/>
          <w:p w:rsidR="003E4025" w:rsidRDefault="003E4025" w:rsidP="003E4025"/>
          <w:p w:rsidR="003E4025" w:rsidRPr="003E4025" w:rsidRDefault="003E4025" w:rsidP="003E4025"/>
        </w:tc>
        <w:tc>
          <w:tcPr>
            <w:tcW w:w="3414" w:type="pct"/>
          </w:tcPr>
          <w:p w:rsidR="008B19FD" w:rsidRDefault="008B19FD" w:rsidP="00F353BD">
            <w:pPr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1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2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3.</w:t>
            </w:r>
          </w:p>
          <w:p w:rsidR="003E4025" w:rsidRDefault="003E4025"/>
          <w:p w:rsidR="003E4025" w:rsidRDefault="003E4025"/>
        </w:tc>
      </w:tr>
      <w:tr w:rsidR="003E4025" w:rsidTr="003E4025">
        <w:tc>
          <w:tcPr>
            <w:tcW w:w="1586" w:type="pct"/>
          </w:tcPr>
          <w:p w:rsidR="003E4025" w:rsidRDefault="003E4025">
            <w:pPr>
              <w:rPr>
                <w:b/>
                <w:sz w:val="40"/>
              </w:rPr>
            </w:pPr>
            <w:r w:rsidRPr="003E4025">
              <w:rPr>
                <w:b/>
                <w:sz w:val="40"/>
              </w:rPr>
              <w:t>MAINTAIN</w:t>
            </w:r>
          </w:p>
          <w:p w:rsidR="003E4025" w:rsidRPr="003E4025" w:rsidRDefault="008B19FD">
            <w:r>
              <w:t>Individually write down up to 3</w:t>
            </w:r>
            <w:r w:rsidR="003E4025" w:rsidRPr="003E4025">
              <w:t xml:space="preserve"> actions you or your institution need to continue</w:t>
            </w:r>
            <w:r>
              <w:t xml:space="preserve"> in order</w:t>
            </w:r>
            <w:r w:rsidR="003E4025" w:rsidRPr="003E4025">
              <w:t xml:space="preserve"> to support outcomes assessment practices of design, collection, discussion, planning, and implementation.</w:t>
            </w:r>
          </w:p>
          <w:p w:rsidR="003E4025" w:rsidRDefault="003E4025"/>
          <w:p w:rsidR="003E4025" w:rsidRPr="003E4025" w:rsidRDefault="003E4025"/>
          <w:p w:rsidR="003E4025" w:rsidRPr="003E4025" w:rsidRDefault="003E4025">
            <w:pPr>
              <w:rPr>
                <w:b/>
              </w:rPr>
            </w:pPr>
          </w:p>
        </w:tc>
        <w:tc>
          <w:tcPr>
            <w:tcW w:w="3414" w:type="pct"/>
          </w:tcPr>
          <w:p w:rsidR="003E4025" w:rsidRDefault="003E4025" w:rsidP="008B19FD">
            <w:pPr>
              <w:spacing w:line="480" w:lineRule="auto"/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1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2.</w:t>
            </w: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</w:p>
          <w:p w:rsidR="00F353BD" w:rsidRPr="00F353BD" w:rsidRDefault="00F353BD" w:rsidP="008B19FD">
            <w:pPr>
              <w:spacing w:line="480" w:lineRule="auto"/>
              <w:rPr>
                <w:b/>
              </w:rPr>
            </w:pPr>
            <w:r w:rsidRPr="00F353BD">
              <w:rPr>
                <w:b/>
              </w:rPr>
              <w:t>3.</w:t>
            </w:r>
          </w:p>
          <w:p w:rsidR="00F353BD" w:rsidRPr="00F353BD" w:rsidRDefault="00F353BD" w:rsidP="00F353BD">
            <w:pPr>
              <w:rPr>
                <w:b/>
              </w:rPr>
            </w:pPr>
          </w:p>
          <w:p w:rsidR="003E4025" w:rsidRDefault="003E4025"/>
        </w:tc>
      </w:tr>
    </w:tbl>
    <w:p w:rsidR="003E4025" w:rsidRDefault="003E4025"/>
    <w:sectPr w:rsidR="003E4025" w:rsidSect="00F35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tzAzsDQzszQ1NjZQ0lEKTi0uzszPAykwqgUAl7EDgCwAAAA="/>
  </w:docVars>
  <w:rsids>
    <w:rsidRoot w:val="003E4025"/>
    <w:rsid w:val="003E4025"/>
    <w:rsid w:val="00550B0F"/>
    <w:rsid w:val="008B19FD"/>
    <w:rsid w:val="008E7CB4"/>
    <w:rsid w:val="00F353BD"/>
    <w:rsid w:val="00FC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FF7030-13D6-42CF-8BA3-4EC045BB3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40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4A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A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tner, Aeron</dc:creator>
  <cp:keywords/>
  <dc:description/>
  <cp:lastModifiedBy>Patti Hughes</cp:lastModifiedBy>
  <cp:revision>2</cp:revision>
  <cp:lastPrinted>2017-02-03T00:29:00Z</cp:lastPrinted>
  <dcterms:created xsi:type="dcterms:W3CDTF">2017-02-08T20:05:00Z</dcterms:created>
  <dcterms:modified xsi:type="dcterms:W3CDTF">2017-02-08T20:05:00Z</dcterms:modified>
</cp:coreProperties>
</file>